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32CD" w:rsidRPr="00E7335A" w:rsidRDefault="00F832CD" w:rsidP="00AC6D2D">
      <w:pPr>
        <w:widowControl/>
        <w:tabs>
          <w:tab w:val="center" w:pos="4680"/>
        </w:tabs>
        <w:jc w:val="both"/>
        <w:outlineLvl w:val="0"/>
        <w:rPr>
          <w:rFonts w:ascii="Times New Roman" w:hAnsi="Times New Roman"/>
          <w:b/>
          <w:bCs/>
        </w:rPr>
      </w:pPr>
      <w:r>
        <w:rPr>
          <w:rFonts w:ascii="Shruti" w:hAnsi="Shruti" w:cs="Shruti"/>
          <w:sz w:val="32"/>
          <w:szCs w:val="32"/>
        </w:rPr>
        <w:tab/>
      </w:r>
      <w:bookmarkStart w:id="0" w:name="_GoBack"/>
      <w:bookmarkEnd w:id="0"/>
      <w:r w:rsidRPr="00E7335A">
        <w:rPr>
          <w:rFonts w:ascii="Times New Roman" w:hAnsi="Times New Roman"/>
          <w:b/>
          <w:bCs/>
        </w:rPr>
        <w:t>NOTICE OF CANCELLATION OF REGULAR ELECTION</w:t>
      </w:r>
    </w:p>
    <w:p w:rsidR="00F832CD" w:rsidRPr="00E7335A" w:rsidRDefault="00F832CD" w:rsidP="00AC6D2D">
      <w:pPr>
        <w:widowControl/>
        <w:tabs>
          <w:tab w:val="center" w:pos="4680"/>
        </w:tabs>
        <w:jc w:val="both"/>
        <w:outlineLvl w:val="0"/>
        <w:rPr>
          <w:rFonts w:ascii="Times New Roman" w:hAnsi="Times New Roman"/>
          <w:b/>
          <w:bCs/>
        </w:rPr>
      </w:pPr>
      <w:r w:rsidRPr="00E7335A">
        <w:rPr>
          <w:rFonts w:ascii="Times New Roman" w:hAnsi="Times New Roman"/>
          <w:b/>
          <w:bCs/>
        </w:rPr>
        <w:tab/>
        <w:t>BY THE DESIGNATED ELECTION OFFICIAL</w:t>
      </w:r>
    </w:p>
    <w:p w:rsidR="00F832CD" w:rsidRDefault="007F5A76" w:rsidP="005478F9">
      <w:pPr>
        <w:widowControl/>
        <w:tabs>
          <w:tab w:val="center" w:pos="4680"/>
        </w:tabs>
        <w:jc w:val="both"/>
        <w:outlineLvl w:val="0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ab/>
      </w:r>
      <w:r w:rsidR="003E0087">
        <w:rPr>
          <w:rFonts w:ascii="Times New Roman" w:hAnsi="Times New Roman"/>
          <w:b/>
          <w:bCs/>
        </w:rPr>
        <w:t>MEADOWS METROPOLITAN DISTRICT NO. 1</w:t>
      </w:r>
    </w:p>
    <w:p w:rsidR="005478F9" w:rsidRPr="00E7335A" w:rsidRDefault="005478F9" w:rsidP="005478F9">
      <w:pPr>
        <w:widowControl/>
        <w:tabs>
          <w:tab w:val="center" w:pos="4680"/>
        </w:tabs>
        <w:jc w:val="both"/>
        <w:outlineLvl w:val="0"/>
        <w:rPr>
          <w:rFonts w:ascii="Times New Roman" w:hAnsi="Times New Roman"/>
        </w:rPr>
      </w:pPr>
    </w:p>
    <w:p w:rsidR="006F7DE7" w:rsidRDefault="00F832CD" w:rsidP="005478F9">
      <w:pPr>
        <w:widowControl/>
        <w:jc w:val="both"/>
        <w:rPr>
          <w:rFonts w:ascii="Times New Roman" w:hAnsi="Times New Roman"/>
        </w:rPr>
      </w:pPr>
      <w:r w:rsidRPr="00E7335A">
        <w:rPr>
          <w:rFonts w:ascii="Times New Roman" w:hAnsi="Times New Roman"/>
        </w:rPr>
        <w:t xml:space="preserve">NOTICE IS HEREBY </w:t>
      </w:r>
      <w:r w:rsidR="007F5A76">
        <w:rPr>
          <w:rFonts w:ascii="Times New Roman" w:hAnsi="Times New Roman"/>
        </w:rPr>
        <w:t xml:space="preserve">GIVEN by the </w:t>
      </w:r>
      <w:r w:rsidR="003E0087">
        <w:rPr>
          <w:rFonts w:ascii="Times New Roman" w:hAnsi="Times New Roman"/>
        </w:rPr>
        <w:t>Meadows Metropolitan District No. 1 of Douglas</w:t>
      </w:r>
      <w:r w:rsidRPr="00E7335A">
        <w:rPr>
          <w:rFonts w:ascii="Times New Roman" w:hAnsi="Times New Roman"/>
        </w:rPr>
        <w:t xml:space="preserve"> County, Colorado, that at the close of business on the sixty-third day before the election, there were not more candidates for director than offices to be filled including candidates filing affidavits of intent to be write-in candidates; therefore, the regular election to be held on May </w:t>
      </w:r>
      <w:r w:rsidR="00AB0D2B">
        <w:rPr>
          <w:rFonts w:ascii="Times New Roman" w:hAnsi="Times New Roman"/>
        </w:rPr>
        <w:t>5, 2020</w:t>
      </w:r>
      <w:r w:rsidRPr="00E7335A">
        <w:rPr>
          <w:rFonts w:ascii="Times New Roman" w:hAnsi="Times New Roman"/>
        </w:rPr>
        <w:t xml:space="preserve">, is hereby canceled pursuant to Section </w:t>
      </w:r>
      <w:r w:rsidR="00D65A5C" w:rsidRPr="00E7335A">
        <w:rPr>
          <w:rFonts w:ascii="Times New Roman" w:hAnsi="Times New Roman"/>
        </w:rPr>
        <w:t>1-13.5-513(6)</w:t>
      </w:r>
      <w:r w:rsidRPr="00E7335A">
        <w:rPr>
          <w:rFonts w:ascii="Times New Roman" w:hAnsi="Times New Roman"/>
        </w:rPr>
        <w:t>, C.R.S.  The following candidates are hereby declared elected:</w:t>
      </w:r>
    </w:p>
    <w:p w:rsidR="00F832CD" w:rsidRPr="00E7335A" w:rsidRDefault="00F832CD" w:rsidP="005478F9">
      <w:pPr>
        <w:widowControl/>
        <w:jc w:val="both"/>
        <w:rPr>
          <w:rFonts w:ascii="Times New Roman" w:hAnsi="Times New Roman"/>
        </w:rPr>
      </w:pPr>
    </w:p>
    <w:p w:rsidR="00F832CD" w:rsidRPr="00E7335A" w:rsidRDefault="003E0087" w:rsidP="005478F9">
      <w:pPr>
        <w:widowControl/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>Richard J. Morton</w:t>
      </w:r>
      <w:r w:rsidR="00F832CD" w:rsidRPr="00E7335A">
        <w:rPr>
          <w:rFonts w:ascii="Times New Roman" w:hAnsi="Times New Roman"/>
        </w:rPr>
        <w:t xml:space="preserve"> to a </w:t>
      </w:r>
      <w:r w:rsidR="00AB0D2B">
        <w:rPr>
          <w:rFonts w:ascii="Times New Roman" w:hAnsi="Times New Roman"/>
        </w:rPr>
        <w:t>3</w:t>
      </w:r>
      <w:r w:rsidR="00F832CD" w:rsidRPr="00E7335A">
        <w:rPr>
          <w:rFonts w:ascii="Times New Roman" w:hAnsi="Times New Roman"/>
        </w:rPr>
        <w:t>-year term until May 20</w:t>
      </w:r>
      <w:r w:rsidR="005478F9">
        <w:rPr>
          <w:rFonts w:ascii="Times New Roman" w:hAnsi="Times New Roman"/>
        </w:rPr>
        <w:t>2</w:t>
      </w:r>
      <w:r w:rsidR="00AB0D2B">
        <w:rPr>
          <w:rFonts w:ascii="Times New Roman" w:hAnsi="Times New Roman"/>
        </w:rPr>
        <w:t>3</w:t>
      </w:r>
    </w:p>
    <w:p w:rsidR="00F832CD" w:rsidRPr="00E7335A" w:rsidRDefault="003E0087" w:rsidP="00AC6D2D">
      <w:pPr>
        <w:widowControl/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>Lon W. Roush</w:t>
      </w:r>
      <w:r w:rsidR="00F832CD" w:rsidRPr="00E7335A">
        <w:rPr>
          <w:rFonts w:ascii="Times New Roman" w:hAnsi="Times New Roman"/>
        </w:rPr>
        <w:t xml:space="preserve"> to a </w:t>
      </w:r>
      <w:r w:rsidR="005478F9">
        <w:rPr>
          <w:rFonts w:ascii="Times New Roman" w:hAnsi="Times New Roman"/>
        </w:rPr>
        <w:t>2</w:t>
      </w:r>
      <w:r w:rsidR="00F832CD" w:rsidRPr="00E7335A">
        <w:rPr>
          <w:rFonts w:ascii="Times New Roman" w:hAnsi="Times New Roman"/>
        </w:rPr>
        <w:t>-year term until May 20</w:t>
      </w:r>
      <w:r w:rsidR="005478F9">
        <w:rPr>
          <w:rFonts w:ascii="Times New Roman" w:hAnsi="Times New Roman"/>
        </w:rPr>
        <w:t>2</w:t>
      </w:r>
      <w:r w:rsidR="00AB0D2B">
        <w:rPr>
          <w:rFonts w:ascii="Times New Roman" w:hAnsi="Times New Roman"/>
        </w:rPr>
        <w:t>2</w:t>
      </w:r>
    </w:p>
    <w:p w:rsidR="00F832CD" w:rsidRPr="00E7335A" w:rsidRDefault="005478F9" w:rsidP="00AC6D2D">
      <w:pPr>
        <w:widowControl/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>Vacancy (</w:t>
      </w:r>
      <w:r w:rsidR="00AB0D2B">
        <w:rPr>
          <w:rFonts w:ascii="Times New Roman" w:hAnsi="Times New Roman"/>
        </w:rPr>
        <w:t>2020-2023</w:t>
      </w:r>
      <w:r>
        <w:rPr>
          <w:rFonts w:ascii="Times New Roman" w:hAnsi="Times New Roman"/>
        </w:rPr>
        <w:t>)</w:t>
      </w:r>
    </w:p>
    <w:p w:rsidR="00F832CD" w:rsidRDefault="005478F9" w:rsidP="005478F9">
      <w:pPr>
        <w:widowControl/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>Vacancy (</w:t>
      </w:r>
      <w:r w:rsidR="00AB0D2B">
        <w:rPr>
          <w:rFonts w:ascii="Times New Roman" w:hAnsi="Times New Roman"/>
        </w:rPr>
        <w:t>2020-2022</w:t>
      </w:r>
      <w:r>
        <w:rPr>
          <w:rFonts w:ascii="Times New Roman" w:hAnsi="Times New Roman"/>
        </w:rPr>
        <w:t>)</w:t>
      </w:r>
    </w:p>
    <w:p w:rsidR="005478F9" w:rsidRPr="00E7335A" w:rsidRDefault="005478F9" w:rsidP="005478F9">
      <w:pPr>
        <w:widowControl/>
        <w:jc w:val="center"/>
        <w:rPr>
          <w:rFonts w:ascii="Times New Roman" w:hAnsi="Times New Roman"/>
        </w:rPr>
      </w:pPr>
    </w:p>
    <w:p w:rsidR="00F832CD" w:rsidRPr="00E7335A" w:rsidRDefault="00F832CD" w:rsidP="005478F9">
      <w:pPr>
        <w:widowControl/>
        <w:jc w:val="both"/>
        <w:rPr>
          <w:rFonts w:ascii="Times New Roman" w:hAnsi="Times New Roman"/>
        </w:rPr>
      </w:pPr>
      <w:r w:rsidRPr="00E7335A">
        <w:rPr>
          <w:rFonts w:ascii="Times New Roman" w:hAnsi="Times New Roman"/>
        </w:rPr>
        <w:t>Da</w:t>
      </w:r>
      <w:r w:rsidR="00BD7ACE">
        <w:rPr>
          <w:rFonts w:ascii="Times New Roman" w:hAnsi="Times New Roman"/>
        </w:rPr>
        <w:t xml:space="preserve">ted this </w:t>
      </w:r>
      <w:r w:rsidR="009C2832">
        <w:rPr>
          <w:rFonts w:ascii="Times New Roman" w:hAnsi="Times New Roman"/>
        </w:rPr>
        <w:t>21</w:t>
      </w:r>
      <w:r w:rsidR="009C2832" w:rsidRPr="009C2832">
        <w:rPr>
          <w:rFonts w:ascii="Times New Roman" w:hAnsi="Times New Roman"/>
          <w:vertAlign w:val="superscript"/>
        </w:rPr>
        <w:t>st</w:t>
      </w:r>
      <w:r w:rsidR="00BD7ACE">
        <w:rPr>
          <w:rFonts w:ascii="Times New Roman" w:hAnsi="Times New Roman"/>
        </w:rPr>
        <w:t xml:space="preserve"> day of </w:t>
      </w:r>
      <w:r w:rsidR="009C2832">
        <w:rPr>
          <w:rFonts w:ascii="Times New Roman" w:hAnsi="Times New Roman"/>
        </w:rPr>
        <w:t>April</w:t>
      </w:r>
      <w:r w:rsidRPr="00E7335A">
        <w:rPr>
          <w:rFonts w:ascii="Times New Roman" w:hAnsi="Times New Roman"/>
        </w:rPr>
        <w:t xml:space="preserve"> 20</w:t>
      </w:r>
      <w:r w:rsidR="00AB0D2B">
        <w:rPr>
          <w:rFonts w:ascii="Times New Roman" w:hAnsi="Times New Roman"/>
        </w:rPr>
        <w:t>20</w:t>
      </w:r>
      <w:r w:rsidRPr="00E7335A">
        <w:rPr>
          <w:rFonts w:ascii="Times New Roman" w:hAnsi="Times New Roman"/>
        </w:rPr>
        <w:t>.</w:t>
      </w:r>
    </w:p>
    <w:p w:rsidR="00F832CD" w:rsidRPr="00E7335A" w:rsidRDefault="00F832CD" w:rsidP="00AC6D2D">
      <w:pPr>
        <w:widowControl/>
        <w:jc w:val="both"/>
        <w:rPr>
          <w:rFonts w:ascii="Times New Roman" w:hAnsi="Times New Roman"/>
        </w:rPr>
      </w:pPr>
      <w:r w:rsidRPr="00E7335A">
        <w:rPr>
          <w:rFonts w:ascii="Times New Roman" w:hAnsi="Times New Roman"/>
        </w:rPr>
        <w:tab/>
      </w:r>
      <w:r w:rsidRPr="00E7335A">
        <w:rPr>
          <w:rFonts w:ascii="Times New Roman" w:hAnsi="Times New Roman"/>
        </w:rPr>
        <w:tab/>
      </w:r>
    </w:p>
    <w:p w:rsidR="00F832CD" w:rsidRPr="00E7335A" w:rsidRDefault="003E0087" w:rsidP="005478F9">
      <w:pPr>
        <w:widowControl/>
        <w:ind w:firstLine="360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MEADOWS METROPOLITAN DISTRICT NO. 1</w:t>
      </w:r>
    </w:p>
    <w:p w:rsidR="00F832CD" w:rsidRPr="00E7335A" w:rsidRDefault="00D12BF8" w:rsidP="005478F9">
      <w:pPr>
        <w:widowControl/>
        <w:ind w:firstLine="360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By: </w:t>
      </w:r>
      <w:r>
        <w:rPr>
          <w:rFonts w:ascii="Times New Roman" w:hAnsi="Times New Roman"/>
        </w:rPr>
        <w:tab/>
        <w:t>/s/ Wendi McLaughlin</w:t>
      </w:r>
    </w:p>
    <w:p w:rsidR="00F832CD" w:rsidRDefault="00F832CD" w:rsidP="00F832CD">
      <w:pPr>
        <w:widowControl/>
        <w:tabs>
          <w:tab w:val="left" w:pos="-1440"/>
        </w:tabs>
        <w:spacing w:after="240"/>
        <w:ind w:left="4320" w:hanging="1440"/>
        <w:jc w:val="both"/>
        <w:rPr>
          <w:rFonts w:ascii="Times New Roman" w:hAnsi="Times New Roman"/>
        </w:rPr>
      </w:pPr>
      <w:r w:rsidRPr="00E7335A">
        <w:rPr>
          <w:rFonts w:ascii="Times New Roman" w:hAnsi="Times New Roman"/>
        </w:rPr>
        <w:tab/>
        <w:t>Designated Election Official</w:t>
      </w:r>
    </w:p>
    <w:p w:rsidR="0047683B" w:rsidRDefault="0047683B" w:rsidP="0047683B">
      <w:pPr>
        <w:widowControl/>
        <w:tabs>
          <w:tab w:val="left" w:pos="-1440"/>
        </w:tabs>
        <w:spacing w:after="240"/>
        <w:jc w:val="both"/>
        <w:rPr>
          <w:rFonts w:ascii="Times New Roman" w:hAnsi="Times New Roman"/>
        </w:rPr>
      </w:pPr>
    </w:p>
    <w:p w:rsidR="0047683B" w:rsidRDefault="00BD7ACE" w:rsidP="00AB0D2B">
      <w:pPr>
        <w:widowControl/>
        <w:tabs>
          <w:tab w:val="left" w:pos="-1440"/>
        </w:tabs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Published On: </w:t>
      </w:r>
      <w:r w:rsidR="009C2832">
        <w:rPr>
          <w:rFonts w:ascii="Times New Roman" w:hAnsi="Times New Roman"/>
        </w:rPr>
        <w:t>April 21, 2020 30, 2002</w:t>
      </w:r>
    </w:p>
    <w:p w:rsidR="0047683B" w:rsidRPr="0047683B" w:rsidRDefault="00AB0D2B" w:rsidP="0047683B">
      <w:pPr>
        <w:widowControl/>
        <w:tabs>
          <w:tab w:val="left" w:pos="-1440"/>
        </w:tabs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Published In: </w:t>
      </w:r>
      <w:r w:rsidR="003E0087">
        <w:rPr>
          <w:rFonts w:ascii="Times New Roman" w:hAnsi="Times New Roman"/>
        </w:rPr>
        <w:t>Douglas County News-Press</w:t>
      </w:r>
    </w:p>
    <w:sectPr w:rsidR="0047683B" w:rsidRPr="0047683B" w:rsidSect="00336CF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1440" w:footer="1440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D3DEF" w:rsidRDefault="003D3DEF">
      <w:r>
        <w:separator/>
      </w:r>
    </w:p>
  </w:endnote>
  <w:endnote w:type="continuationSeparator" w:id="0">
    <w:p w:rsidR="003D3DEF" w:rsidRDefault="003D3D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hruti">
    <w:altName w:val="Cambria Math"/>
    <w:panose1 w:val="02000500000000000000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0BE1" w:rsidRDefault="00B30BE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0BE1" w:rsidRDefault="00B30BE1">
    <w:pPr>
      <w:pStyle w:val="Footer"/>
    </w:pPr>
  </w:p>
  <w:p w:rsidR="00B30BE1" w:rsidRDefault="00B30BE1" w:rsidP="00B30BE1">
    <w:pPr>
      <w:jc w:val="right"/>
    </w:pPr>
    <w:r>
      <w:rPr>
        <w:sz w:val="16"/>
      </w:rPr>
      <w:fldChar w:fldCharType="begin"/>
    </w:r>
    <w:r>
      <w:rPr>
        <w:sz w:val="16"/>
      </w:rPr>
      <w:instrText xml:space="preserve"> </w:instrText>
    </w:r>
    <w:r w:rsidRPr="00B30BE1">
      <w:rPr>
        <w:sz w:val="16"/>
      </w:rPr>
      <w:instrText>IF "</w:instrText>
    </w:r>
    <w:r w:rsidRPr="00B30BE1">
      <w:rPr>
        <w:sz w:val="16"/>
      </w:rPr>
      <w:fldChar w:fldCharType="begin"/>
    </w:r>
    <w:r w:rsidRPr="00B30BE1">
      <w:rPr>
        <w:sz w:val="16"/>
      </w:rPr>
      <w:instrText xml:space="preserve"> DOCVARIABLE "SWDocIDLocation" </w:instrText>
    </w:r>
    <w:r w:rsidRPr="00B30BE1">
      <w:rPr>
        <w:sz w:val="16"/>
      </w:rPr>
      <w:fldChar w:fldCharType="separate"/>
    </w:r>
    <w:r w:rsidR="00336CF6">
      <w:rPr>
        <w:sz w:val="16"/>
      </w:rPr>
      <w:instrText>6</w:instrText>
    </w:r>
    <w:r w:rsidRPr="00B30BE1">
      <w:rPr>
        <w:sz w:val="16"/>
      </w:rPr>
      <w:fldChar w:fldCharType="end"/>
    </w:r>
    <w:r w:rsidRPr="00B30BE1">
      <w:rPr>
        <w:sz w:val="16"/>
      </w:rPr>
      <w:instrText>" = "6" "</w:instrText>
    </w:r>
    <w:r w:rsidRPr="00B30BE1">
      <w:rPr>
        <w:sz w:val="16"/>
      </w:rPr>
      <w:fldChar w:fldCharType="begin"/>
    </w:r>
    <w:r w:rsidRPr="00B30BE1">
      <w:rPr>
        <w:sz w:val="16"/>
      </w:rPr>
      <w:instrText xml:space="preserve"> DOCPROPERTY "SWDocID" </w:instrText>
    </w:r>
    <w:r w:rsidRPr="00B30BE1">
      <w:rPr>
        <w:sz w:val="16"/>
      </w:rPr>
      <w:fldChar w:fldCharType="separate"/>
    </w:r>
    <w:r w:rsidR="00336CF6">
      <w:rPr>
        <w:sz w:val="16"/>
      </w:rPr>
      <w:instrText xml:space="preserve">DN 4030233.1 </w:instrText>
    </w:r>
    <w:r w:rsidRPr="00B30BE1">
      <w:rPr>
        <w:sz w:val="16"/>
      </w:rPr>
      <w:fldChar w:fldCharType="end"/>
    </w:r>
    <w:r w:rsidRPr="00B30BE1">
      <w:rPr>
        <w:sz w:val="16"/>
      </w:rPr>
      <w:instrText>" ""</w:instrText>
    </w:r>
    <w:r>
      <w:rPr>
        <w:sz w:val="16"/>
      </w:rPr>
      <w:instrText xml:space="preserve"> </w:instrText>
    </w:r>
    <w:r>
      <w:rPr>
        <w:sz w:val="16"/>
      </w:rPr>
      <w:fldChar w:fldCharType="separate"/>
    </w:r>
    <w:r w:rsidR="00336CF6">
      <w:rPr>
        <w:noProof/>
        <w:sz w:val="16"/>
      </w:rPr>
      <w:t xml:space="preserve">DN 4030233.1 </w:t>
    </w:r>
    <w:r>
      <w:rPr>
        <w:sz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0BE1" w:rsidRDefault="00B30B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D3DEF" w:rsidRDefault="003D3DEF">
      <w:r>
        <w:separator/>
      </w:r>
    </w:p>
  </w:footnote>
  <w:footnote w:type="continuationSeparator" w:id="0">
    <w:p w:rsidR="003D3DEF" w:rsidRDefault="003D3D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0BE1" w:rsidRDefault="00B30BE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0BE1" w:rsidRDefault="00B30BE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0BE1" w:rsidRDefault="00B30BE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ShadeFormData/>
  <w:characterSpacingControl w:val="compressPunctuation"/>
  <w:doNotValidateAgainstSchema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tDQ1MjY1N7O0MDZU0lEKTi0uzszPAymwqAUAdCYMICwAAAA="/>
    <w:docVar w:name="dgnword-docGUID" w:val="{86FCAA69-93A8-4B34-8277-9E568F86C6CC}"/>
    <w:docVar w:name="dgnword-eventsink" w:val="96632024"/>
    <w:docVar w:name="SWDocIDLayout" w:val="1"/>
    <w:docVar w:name="SWDocIDLocation" w:val="6"/>
  </w:docVars>
  <w:rsids>
    <w:rsidRoot w:val="00E265BF"/>
    <w:rsid w:val="000027B4"/>
    <w:rsid w:val="00003AA1"/>
    <w:rsid w:val="00094817"/>
    <w:rsid w:val="000C4FE1"/>
    <w:rsid w:val="00184C8F"/>
    <w:rsid w:val="001B05C7"/>
    <w:rsid w:val="00212679"/>
    <w:rsid w:val="00244ABB"/>
    <w:rsid w:val="00284626"/>
    <w:rsid w:val="002902E1"/>
    <w:rsid w:val="002D2F88"/>
    <w:rsid w:val="002E5FFD"/>
    <w:rsid w:val="00330A81"/>
    <w:rsid w:val="003360CC"/>
    <w:rsid w:val="00336CF6"/>
    <w:rsid w:val="003C74DA"/>
    <w:rsid w:val="003D3DEF"/>
    <w:rsid w:val="003E0087"/>
    <w:rsid w:val="003F2B7E"/>
    <w:rsid w:val="004108BE"/>
    <w:rsid w:val="00461F19"/>
    <w:rsid w:val="0047683B"/>
    <w:rsid w:val="004B4A94"/>
    <w:rsid w:val="004C6883"/>
    <w:rsid w:val="005478F9"/>
    <w:rsid w:val="00567BF1"/>
    <w:rsid w:val="005B3281"/>
    <w:rsid w:val="0060436C"/>
    <w:rsid w:val="00611C33"/>
    <w:rsid w:val="006638FB"/>
    <w:rsid w:val="00686684"/>
    <w:rsid w:val="006B24AA"/>
    <w:rsid w:val="006B62C9"/>
    <w:rsid w:val="006F7DE7"/>
    <w:rsid w:val="0077789E"/>
    <w:rsid w:val="007C1B4C"/>
    <w:rsid w:val="007F5A76"/>
    <w:rsid w:val="007F6D85"/>
    <w:rsid w:val="00843538"/>
    <w:rsid w:val="0084747E"/>
    <w:rsid w:val="00881C3E"/>
    <w:rsid w:val="008A6101"/>
    <w:rsid w:val="008A7A17"/>
    <w:rsid w:val="008C0AA8"/>
    <w:rsid w:val="008C7AE6"/>
    <w:rsid w:val="00921674"/>
    <w:rsid w:val="00945336"/>
    <w:rsid w:val="009C2832"/>
    <w:rsid w:val="00A00D45"/>
    <w:rsid w:val="00A65B5D"/>
    <w:rsid w:val="00A93558"/>
    <w:rsid w:val="00AB0D2B"/>
    <w:rsid w:val="00AB29FE"/>
    <w:rsid w:val="00B02483"/>
    <w:rsid w:val="00B27602"/>
    <w:rsid w:val="00B30BE1"/>
    <w:rsid w:val="00B4129F"/>
    <w:rsid w:val="00BA7AA7"/>
    <w:rsid w:val="00BD7ACE"/>
    <w:rsid w:val="00BE7890"/>
    <w:rsid w:val="00C54D44"/>
    <w:rsid w:val="00C94030"/>
    <w:rsid w:val="00D12BF8"/>
    <w:rsid w:val="00D2554A"/>
    <w:rsid w:val="00D65A5C"/>
    <w:rsid w:val="00DE5C81"/>
    <w:rsid w:val="00DE6E74"/>
    <w:rsid w:val="00E265BF"/>
    <w:rsid w:val="00E6264B"/>
    <w:rsid w:val="00E7335A"/>
    <w:rsid w:val="00E972E1"/>
    <w:rsid w:val="00EC0B0C"/>
    <w:rsid w:val="00F045D3"/>
    <w:rsid w:val="00F46A9D"/>
    <w:rsid w:val="00F673CC"/>
    <w:rsid w:val="00F832CD"/>
    <w:rsid w:val="00FB2C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C70A13"/>
  <w15:docId w15:val="{997CBE3D-8EF2-4FC2-BB71-0ACAD312DF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67D1"/>
    <w:pPr>
      <w:widowControl w:val="0"/>
      <w:autoSpaceDE w:val="0"/>
      <w:autoSpaceDN w:val="0"/>
      <w:adjustRightInd w:val="0"/>
    </w:pPr>
    <w:rPr>
      <w:rFonts w:ascii="Courier" w:hAnsi="Courier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rsid w:val="001367D1"/>
  </w:style>
  <w:style w:type="paragraph" w:styleId="Header">
    <w:name w:val="header"/>
    <w:basedOn w:val="Normal"/>
    <w:rsid w:val="00A65B5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65B5D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rsid w:val="005B3281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BalloonText">
    <w:name w:val="Balloon Text"/>
    <w:basedOn w:val="Normal"/>
    <w:link w:val="BalloonTextChar"/>
    <w:rsid w:val="004108B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08B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57853A-2649-4176-BBB1-65FEC76753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112</Words>
  <Characters>843</Characters>
  <Application>Microsoft Office Word</Application>
  <DocSecurity>0</DocSecurity>
  <Lines>33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Grimshaw &amp; Harring</Company>
  <LinksUpToDate>false</LinksUpToDate>
  <CharactersWithSpaces>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00043173.DOC / 1</dc:subject>
  <dc:creator>Systems Administrator</dc:creator>
  <cp:keywords/>
  <dc:description/>
  <cp:lastModifiedBy>Lenert, Kori</cp:lastModifiedBy>
  <cp:revision>14</cp:revision>
  <cp:lastPrinted>2020-04-21T16:38:00Z</cp:lastPrinted>
  <dcterms:created xsi:type="dcterms:W3CDTF">2020-01-07T19:45:00Z</dcterms:created>
  <dcterms:modified xsi:type="dcterms:W3CDTF">2020-04-21T16:3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WDocID">
    <vt:lpwstr>DN 4030233.1 </vt:lpwstr>
  </property>
</Properties>
</file>